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usician</w:t>
      </w:r>
      <w:r>
        <w:t xml:space="preserve"> </w:t>
      </w:r>
      <w:r>
        <w:t xml:space="preserve">in</w:t>
      </w:r>
      <w:r>
        <w:t xml:space="preserve"> </w:t>
      </w:r>
      <w:r>
        <w:t xml:space="preserve">Colombia</w:t>
      </w:r>
      <w:r>
        <w:t xml:space="preserve"> </w:t>
      </w:r>
      <w:r>
        <w:t xml:space="preserve">Bogotá</w:t>
      </w:r>
    </w:p>
    <w:bookmarkStart w:id="24" w:name="cover-letter"/>
    <w:p>
      <w:pPr>
        <w:pStyle w:val="Heading1"/>
      </w:pPr>
      <w:r>
        <w:t xml:space="preserve">Cover Letter</w:t>
      </w:r>
    </w:p>
    <w:p>
      <w:pPr>
        <w:pStyle w:val="FirstParagraph"/>
      </w:pPr>
      <w:r>
        <w:t xml:space="preserve">Dear [Recipient's Name or Hiring Manager],</w:t>
      </w:r>
    </w:p>
    <w:p>
      <w:pPr>
        <w:pStyle w:val="BodyText"/>
      </w:pPr>
      <w:r>
        <w:t xml:space="preserve">I am writing to express my enthusiastic interest in the opportunity to contribute as a Musician in Colombia Bogotá. As a dedicated and passionate musician with over [X years] of experience in [specific genre or style, e.g., jazz, classical, electronic music], I am eager to bring my creative energy, technical skills, and cultural curiosity to this vibrant city. Bogotá’s rich musical heritage, dynamic arts scene, and welcoming community have long inspired me to explore new horizons as a performer and collaborator. This Cover Letter outlines my qualifications and why I believe I would be a valuable addition to your organization or project.</w:t>
      </w:r>
    </w:p>
    <w:p>
      <w:pPr>
        <w:pStyle w:val="BodyText"/>
      </w:pPr>
      <w:r>
        <w:t xml:space="preserve">Music has always been the universal language that connects people, transcends barriers, and evokes profound emotions. Growing up in [your hometown or country], I developed a deep love for music through [specific influences, e.g., family traditions, formal training, or local performances]. My journey as a Musician has taken me from [mention any notable experiences, such as performing at festivals, recording albums, or working with ensembles] to collaborating with artists across diverse genres. However, it is Bogotá’s unique blend of traditional and contemporary sounds that has captured my imagination and motivated me to seek opportunities here.</w:t>
      </w:r>
    </w:p>
    <w:p>
      <w:pPr>
        <w:pStyle w:val="BodyText"/>
      </w:pPr>
      <w:r>
        <w:t xml:space="preserve">Colombia Bogotá is a city where music thrives in every corner. From the rhythmic beats of cumbia and vallenato to the modern innovations of electronic and indie scenes, the cultural tapestry of this metropolis offers endless possibilities for artistic growth. I am particularly drawn to Bogotá’s commitment to fostering emerging talent through initiatives like [mention specific festivals, venues, or organizations, e.g., Festival de la Cumbia or La Candelaria district]. As a Musician with a strong foundation in [mention your primary instrument or specialty], I aim to immerse myself in this environment and contribute my skills to its ever-evolving narrative.</w:t>
      </w:r>
    </w:p>
    <w:bookmarkStart w:id="20" w:name="why-colombia-bogotá"/>
    <w:p>
      <w:pPr>
        <w:pStyle w:val="Heading2"/>
      </w:pPr>
      <w:r>
        <w:t xml:space="preserve">Why Colombia Bogotá?</w:t>
      </w:r>
    </w:p>
    <w:p>
      <w:pPr>
        <w:pStyle w:val="FirstParagraph"/>
      </w:pPr>
      <w:r>
        <w:t xml:space="preserve">The decision to pursue opportunities in Colombia Bogotá is not just a professional choice but a personal one. The city’s energy, history, and artistic spirit resonate deeply with my values as an artist. I have long admired the way Colombian musicians weave storytelling into their craft, whether through the soulful melodies of Juanes or the rhythmic complexity of Los Ángeles Negros. Bogotá’s ability to honor its roots while embracing innovation aligns perfectly with my approach to music. I am eager to collaborate with local artists, learn from their traditions, and bring fresh perspectives that reflect both my background and the city’s unique identity.</w:t>
      </w:r>
    </w:p>
    <w:p>
      <w:pPr>
        <w:pStyle w:val="BodyText"/>
      </w:pPr>
      <w:r>
        <w:t xml:space="preserve">Additionally, Bogotá’s multicultural environment provides an ideal setting for a Musician seeking to expand their horizons. The city is home to a diverse population of creators, from street performers in the historic center to underground electronic producers in neighborhoods like Chapinero. I am particularly interested in exploring how music can bridge cultural divides and create spaces for dialogue. Whether through live performances, community workshops, or collaborative projects, I am committed to using my art to foster connection and inclusivity.</w:t>
      </w:r>
    </w:p>
    <w:bookmarkEnd w:id="20"/>
    <w:bookmarkStart w:id="21" w:name="my-skills-and-experience"/>
    <w:p>
      <w:pPr>
        <w:pStyle w:val="Heading2"/>
      </w:pPr>
      <w:r>
        <w:t xml:space="preserve">My Skills and Experience</w:t>
      </w:r>
    </w:p>
    <w:p>
      <w:pPr>
        <w:pStyle w:val="FirstParagraph"/>
      </w:pPr>
      <w:r>
        <w:t xml:space="preserve">As a Musician, I have honed my abilities in [list key skills: e.g., composition, performance, arrangement, sound engineering]. My expertise includes [specific techniques or instruments], which I have applied in [mention relevant roles: e.g., leading a band, composing for films, or producing tracks]. For instance, during my time at [previous organization or project], I [describe a specific achievement: e.g., "collaborated with local artists to create a fusion album that blended traditional Colombian rhythms with modern pop elements"]. This experience not only strengthened my technical skills but also deepened my appreciation for the power of music to unite people.</w:t>
      </w:r>
    </w:p>
    <w:p>
      <w:pPr>
        <w:pStyle w:val="BodyText"/>
      </w:pPr>
      <w:r>
        <w:t xml:space="preserve">In addition to my musical training, I possess strong interpersonal and communication skills, which are essential for thriving in a collaborative environment like Bogotá’s. I am comfortable working in both solo and group settings, whether performing on stage or co-writing songs with fellow musicians. My adaptability and dedication to continuous learning make me well-suited for the fast-paced nature of the music industry in Colombia. I am also fluent in [mention languages, e.g., Spanish if applicable], which would enable me to connect more deeply with local communities and audiences.</w:t>
      </w:r>
    </w:p>
    <w:bookmarkEnd w:id="21"/>
    <w:bookmarkStart w:id="22" w:name="why-i-am-a-great-fit"/>
    <w:p>
      <w:pPr>
        <w:pStyle w:val="Heading2"/>
      </w:pPr>
      <w:r>
        <w:t xml:space="preserve">Why I Am a Great Fit</w:t>
      </w:r>
    </w:p>
    <w:p>
      <w:pPr>
        <w:pStyle w:val="FirstParagraph"/>
      </w:pPr>
      <w:r>
        <w:t xml:space="preserve">What sets me apart as a Musician is my unwavering passion for creating meaningful art. I approach every project with creativity, discipline, and a deep respect for the cultural context in which I work. In Bogotá, where music is not just entertainment but a vital part of daily life, I believe my perspective and skills can add value to your team or organization. Whether you are seeking a performer for an event, a collaborator for a new album, or an educator to inspire the next generation of musicians, I am ready to contribute.</w:t>
      </w:r>
    </w:p>
    <w:p>
      <w:pPr>
        <w:pStyle w:val="BodyText"/>
      </w:pPr>
      <w:r>
        <w:t xml:space="preserve">I am also highly motivated by the opportunity to grow professionally in a city that celebrates artistic innovation. Bogotá’s music scene is constantly evolving, and I am eager to be part of its future. My ability to quickly adapt to new environments, learn from diverse influences, and work with individuals from different backgrounds makes me an ideal candidate for any role that requires both talent and a collaborative spirit.</w:t>
      </w:r>
    </w:p>
    <w:bookmarkEnd w:id="22"/>
    <w:bookmarkStart w:id="23" w:name="conclusion"/>
    <w:p>
      <w:pPr>
        <w:pStyle w:val="Heading2"/>
      </w:pPr>
      <w:r>
        <w:t xml:space="preserve">Conclusion</w:t>
      </w:r>
    </w:p>
    <w:p>
      <w:pPr>
        <w:pStyle w:val="FirstParagraph"/>
      </w:pPr>
      <w:r>
        <w:t xml:space="preserve">In conclusion, I am excited about the possibility of joining the vibrant musical community in Colombia Bogotá. My background as a Musician, combined with my enthusiasm for this city’s cultural richness, positions me to make a meaningful contribution to your organization. I would be honored to discuss how my skills and vision align with your goals. Thank you for considering my application, and I look forward to the opportunity to connect further.</w:t>
      </w:r>
    </w:p>
    <w:p>
      <w:pPr>
        <w:pStyle w:val="BodyText"/>
      </w:pPr>
      <w:r>
        <w:t xml:space="preserve">Sincerely,</w:t>
      </w:r>
    </w:p>
    <w:p>
      <w:pPr>
        <w:pStyle w:val="BodyText"/>
      </w:pPr>
      <w:r>
        <w:t xml:space="preserve">[Your Full Name]</w:t>
      </w:r>
    </w:p>
    <w:p>
      <w:pPr>
        <w:pStyle w:val="BodyText"/>
      </w:pPr>
      <w:r>
        <w:t xml:space="preserve">[Your Contact Information: Email | Phone Number | Website/Portfolio Link]</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usician in Colombia Bogotá</dc:title>
  <dc:creator/>
  <dc:language>en</dc:language>
  <cp:keywords/>
  <dcterms:created xsi:type="dcterms:W3CDTF">2026-07-24T04:57:20Z</dcterms:created>
  <dcterms:modified xsi:type="dcterms:W3CDTF">2026-07-24T04:57:20Z</dcterms:modified>
</cp:coreProperties>
</file>

<file path=docProps/custom.xml><?xml version="1.0" encoding="utf-8"?>
<Properties xmlns="http://schemas.openxmlformats.org/officeDocument/2006/custom-properties" xmlns:vt="http://schemas.openxmlformats.org/officeDocument/2006/docPropsVTypes"/>
</file>